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AB81D" w14:textId="69693588" w:rsidR="0055359A" w:rsidRDefault="0055359A" w:rsidP="0055359A">
      <w:pPr>
        <w:jc w:val="center"/>
        <w:rPr>
          <w:rFonts w:ascii="Tahoma" w:hAnsi="Tahoma" w:cs="Tahoma"/>
          <w:b/>
          <w:bCs/>
          <w:color w:val="4633F2"/>
          <w:rtl/>
          <w:lang w:bidi="fa-IR"/>
        </w:rPr>
      </w:pPr>
      <w:r>
        <w:rPr>
          <w:rFonts w:ascii="Tahoma" w:hAnsi="Tahoma" w:cs="Tahoma"/>
          <w:b/>
          <w:bCs/>
          <w:color w:val="4633F2"/>
          <w:rtl/>
        </w:rPr>
        <w:t xml:space="preserve">فرم ثبت نام در </w:t>
      </w:r>
      <w:r w:rsidR="006961AD">
        <w:rPr>
          <w:rFonts w:ascii="Tahoma" w:hAnsi="Tahoma" w:cs="Tahoma" w:hint="cs"/>
          <w:b/>
          <w:bCs/>
          <w:color w:val="4633F2"/>
          <w:rtl/>
        </w:rPr>
        <w:t xml:space="preserve">هسته مرکزی </w:t>
      </w:r>
      <w:r>
        <w:rPr>
          <w:rFonts w:ascii="Tahoma" w:hAnsi="Tahoma" w:cs="Tahoma"/>
          <w:b/>
          <w:bCs/>
          <w:color w:val="4633F2"/>
          <w:rtl/>
        </w:rPr>
        <w:t>کمیته تحقیقات</w:t>
      </w:r>
      <w:r w:rsidR="006961AD">
        <w:rPr>
          <w:rFonts w:ascii="Tahoma" w:hAnsi="Tahoma" w:cs="Tahoma" w:hint="cs"/>
          <w:b/>
          <w:bCs/>
          <w:color w:val="4633F2"/>
          <w:rtl/>
        </w:rPr>
        <w:t xml:space="preserve">، </w:t>
      </w:r>
      <w:r>
        <w:rPr>
          <w:rFonts w:ascii="Tahoma" w:hAnsi="Tahoma" w:cs="Tahoma"/>
          <w:b/>
          <w:bCs/>
          <w:color w:val="4633F2"/>
          <w:rtl/>
        </w:rPr>
        <w:t>دانشکده پ</w:t>
      </w:r>
      <w:r>
        <w:rPr>
          <w:rFonts w:ascii="Tahoma" w:hAnsi="Tahoma" w:cs="Tahoma" w:hint="cs"/>
          <w:b/>
          <w:bCs/>
          <w:color w:val="4633F2"/>
          <w:rtl/>
          <w:lang w:bidi="fa-IR"/>
        </w:rPr>
        <w:t>رستاری و مامایی</w:t>
      </w:r>
    </w:p>
    <w:tbl>
      <w:tblPr>
        <w:tblpPr w:leftFromText="180" w:rightFromText="180" w:vertAnchor="text" w:tblpXSpec="right" w:tblpY="1"/>
        <w:tblOverlap w:val="never"/>
        <w:bidiVisual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58"/>
      </w:tblGrid>
      <w:tr w:rsidR="0055359A" w14:paraId="16D0A591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15A0AA4E" w14:textId="63E8A7FA" w:rsidR="0055359A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noProof/>
                <w:color w:val="000000"/>
                <w:sz w:val="17"/>
                <w:szCs w:val="17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4F64FE9" wp14:editId="55D67EC4">
                      <wp:simplePos x="0" y="0"/>
                      <wp:positionH relativeFrom="column">
                        <wp:posOffset>-641350</wp:posOffset>
                      </wp:positionH>
                      <wp:positionV relativeFrom="paragraph">
                        <wp:posOffset>224155</wp:posOffset>
                      </wp:positionV>
                      <wp:extent cx="3190875" cy="25717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90875" cy="2571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D1756F" w14:textId="6944C489" w:rsidR="006961AD" w:rsidRDefault="006961AD" w:rsidP="0055359A">
                                  <w:pPr>
                                    <w:jc w:val="center"/>
                                    <w:rPr>
                                      <w:lang w:bidi="fa-IR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F64FE9" id="Rectangle 4" o:spid="_x0000_s1026" style="position:absolute;left:0;text-align:left;margin-left:-50.5pt;margin-top:17.65pt;width:251.2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" fillcolor="white [3201]" strokecolor="black [3213]" strokeweight=".25pt">
                      <v:textbox>
                        <w:txbxContent>
                          <w:p w14:paraId="35D1756F" w14:textId="6944C489" w:rsidR="006961AD" w:rsidRDefault="006961AD" w:rsidP="0055359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F02BE02" w14:textId="6E739A0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6A443FFF" w14:textId="5C3FDF1E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نام و نام خانوادگی   </w:t>
            </w:r>
          </w:p>
          <w:p w14:paraId="69F83DDF" w14:textId="100606B3" w:rsidR="0055359A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noProof/>
                <w:color w:val="000000"/>
                <w:sz w:val="17"/>
                <w:szCs w:val="17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F6C03B1" wp14:editId="67548535">
                      <wp:simplePos x="0" y="0"/>
                      <wp:positionH relativeFrom="column">
                        <wp:posOffset>-650875</wp:posOffset>
                      </wp:positionH>
                      <wp:positionV relativeFrom="paragraph">
                        <wp:posOffset>167005</wp:posOffset>
                      </wp:positionV>
                      <wp:extent cx="1200150" cy="25717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0150" cy="2571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2F4DF732" w14:textId="77777777" w:rsidR="00C947F6" w:rsidRDefault="00C947F6" w:rsidP="00C947F6">
                                  <w:pPr>
                                    <w:jc w:val="center"/>
                                    <w:rPr>
                                      <w:lang w:bidi="fa-IR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6C03B1" id="Rectangle 1" o:spid="_x0000_s1027" style="position:absolute;left:0;text-align:left;margin-left:-51.25pt;margin-top:13.15pt;width:94.5pt;height:2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" fillcolor="window" strokecolor="windowText" strokeweight=".25pt">
                      <v:textbox>
                        <w:txbxContent>
                          <w:p w14:paraId="2F4DF732" w14:textId="77777777" w:rsidR="00C947F6" w:rsidRDefault="00C947F6" w:rsidP="00C947F6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5529ADD" w14:textId="089720DF" w:rsidR="00C947F6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noProof/>
                <w:color w:val="000000"/>
                <w:sz w:val="17"/>
                <w:szCs w:val="17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18B4FB4" wp14:editId="0C17E581">
                      <wp:simplePos x="0" y="0"/>
                      <wp:positionH relativeFrom="column">
                        <wp:posOffset>1597025</wp:posOffset>
                      </wp:positionH>
                      <wp:positionV relativeFrom="paragraph">
                        <wp:posOffset>27305</wp:posOffset>
                      </wp:positionV>
                      <wp:extent cx="942975" cy="25717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2975" cy="2571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CB52563" w14:textId="4CF20EF7" w:rsidR="006961AD" w:rsidRDefault="006961AD" w:rsidP="0055359A">
                                  <w:pPr>
                                    <w:jc w:val="center"/>
                                    <w:rPr>
                                      <w:lang w:bidi="fa-IR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8B4FB4" id="Rectangle 5" o:spid="_x0000_s1028" style="position:absolute;left:0;text-align:left;margin-left:125.75pt;margin-top:2.15pt;width:74.2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" fillcolor="window" strokecolor="windowText" strokeweight=".25pt">
                      <v:textbox>
                        <w:txbxContent>
                          <w:p w14:paraId="4CB52563" w14:textId="4CF20EF7" w:rsidR="006961AD" w:rsidRDefault="006961AD" w:rsidP="0055359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660E638" w14:textId="70B4B2AD" w:rsidR="0055359A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noProof/>
                <w:color w:val="000000"/>
                <w:sz w:val="17"/>
                <w:szCs w:val="17"/>
                <w:rtl/>
                <w:lang w:val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2F3B14" wp14:editId="6CE3D56D">
                      <wp:simplePos x="0" y="0"/>
                      <wp:positionH relativeFrom="column">
                        <wp:posOffset>-650875</wp:posOffset>
                      </wp:positionH>
                      <wp:positionV relativeFrom="paragraph">
                        <wp:posOffset>220345</wp:posOffset>
                      </wp:positionV>
                      <wp:extent cx="3171825" cy="25717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18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ADADB69" w14:textId="4079254E" w:rsidR="006961AD" w:rsidRDefault="006961AD" w:rsidP="0055359A">
                                  <w:pPr>
                                    <w:jc w:val="center"/>
                                    <w:rPr>
                                      <w:lang w:bidi="fa-IR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2F3B14" id="Rectangle 6" o:spid="_x0000_s1029" style="position:absolute;left:0;text-align:left;margin-left:-51.25pt;margin-top:17.35pt;width:249.7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" fillcolor="window" strokecolor="windowText" strokeweight=".25pt">
                      <v:textbox>
                        <w:txbxContent>
                          <w:p w14:paraId="6ADADB69" w14:textId="4079254E" w:rsidR="006961AD" w:rsidRDefault="006961AD" w:rsidP="0055359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5359A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سال ورود به دانشگاه </w:t>
            </w:r>
            <w:r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                                  شماره دانشجویی   </w:t>
            </w:r>
          </w:p>
          <w:p w14:paraId="0ED67944" w14:textId="73949F5B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7ABCA116" w14:textId="44B1D0E7" w:rsidR="0055359A" w:rsidRDefault="00C947F6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color w:val="000000"/>
                <w:sz w:val="17"/>
                <w:szCs w:val="17"/>
                <w:rtl/>
                <w:lang w:bidi="fa-IR"/>
              </w:rPr>
              <w:t xml:space="preserve">مقطع و </w:t>
            </w:r>
            <w:r w:rsidR="0055359A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رشته تحصیلی </w:t>
            </w:r>
          </w:p>
          <w:p w14:paraId="1F5DAFB6" w14:textId="2EA1F03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1588DAF4" w14:textId="53EA7C1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42A3969D" w14:textId="77777777" w:rsidR="006961AD" w:rsidRDefault="006961AD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65A70BFE" w14:textId="0299000D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در چه زمینه هایی می توانید به ما کمک کنید؟</w:t>
            </w:r>
          </w:p>
          <w:p w14:paraId="72C9C6D1" w14:textId="77777777" w:rsidR="006961AD" w:rsidRDefault="006961AD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  <w:p w14:paraId="71EFC7CB" w14:textId="4F049F2D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0C0AFCE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0" type="#_x0000_t75" style="width:20.25pt;height:18pt" o:ole="">
                  <v:imagedata r:id="rId7" o:title=""/>
                </v:shape>
                <w:control r:id="rId8" w:name="DefaultOcxName4" w:shapeid="_x0000_i1050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 xml:space="preserve">ترجمه متون </w: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به فارسی و انگلیسی</w:t>
            </w:r>
          </w:p>
        </w:tc>
      </w:tr>
      <w:tr w:rsidR="0055359A" w14:paraId="254581E8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5D6C7807" w14:textId="3A10382B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1C9510A6">
                <v:shape id="_x0000_i1053" type="#_x0000_t75" style="width:20.25pt;height:18pt" o:ole="">
                  <v:imagedata r:id="rId9" o:title=""/>
                </v:shape>
                <w:control r:id="rId10" w:name="DefaultOcxName5" w:shapeid="_x0000_i1053"/>
              </w:objec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برگزاری کارگاه و کلاس</w:t>
            </w:r>
            <w:r w:rsidR="006961AD">
              <w:rPr>
                <w:rFonts w:ascii="Tahoma" w:hAnsi="Tahoma" w:cs="Tahoma"/>
                <w:color w:val="000000"/>
                <w:sz w:val="17"/>
                <w:szCs w:val="17"/>
                <w:rtl/>
              </w:rPr>
              <w:softHyphen/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های آموزشی (مقاله نویسی، پروپوزال نویسی و ...)</w:t>
            </w:r>
          </w:p>
        </w:tc>
      </w:tr>
      <w:tr w:rsidR="0055359A" w14:paraId="5BBE92AE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76956131" w14:textId="0872C87C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1DAC64E8">
                <v:shape id="_x0000_i1056" type="#_x0000_t75" style="width:20.25pt;height:18pt" o:ole="">
                  <v:imagedata r:id="rId11" o:title=""/>
                </v:shape>
                <w:control r:id="rId12" w:name="DefaultOcxName6" w:shapeid="_x0000_i1056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برگزاری همایش و سمینارهای علمی</w:t>
            </w:r>
          </w:p>
        </w:tc>
      </w:tr>
      <w:tr w:rsidR="0055359A" w14:paraId="68B1750C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390DFD0C" w14:textId="6DD2B6C3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79A7DF63">
                <v:shape id="_x0000_i1059" type="#_x0000_t75" style="width:20.25pt;height:18pt" o:ole="">
                  <v:imagedata r:id="rId13" o:title=""/>
                </v:shape>
                <w:control r:id="rId14" w:name="DefaultOcxName7" w:shapeid="_x0000_i1059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برگزاری تورهای علمی</w:t>
            </w:r>
          </w:p>
        </w:tc>
      </w:tr>
      <w:tr w:rsidR="0055359A" w14:paraId="20054714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7AE43655" w14:textId="7850C3BA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3831C144">
                <v:shape id="_x0000_i1062" type="#_x0000_t75" style="width:20.25pt;height:18pt" o:ole="">
                  <v:imagedata r:id="rId15" o:title=""/>
                </v:shape>
                <w:control r:id="rId16" w:name="DefaultOcxName8" w:shapeid="_x0000_i1062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کار بر روی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سایت و وبلاگ</w:t>
            </w:r>
          </w:p>
        </w:tc>
      </w:tr>
      <w:tr w:rsidR="0055359A" w14:paraId="4882208E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058488D6" w14:textId="31682927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67D0218C">
                <v:shape id="_x0000_i1065" type="#_x0000_t75" style="width:20.25pt;height:18pt" o:ole="">
                  <v:imagedata r:id="rId17" o:title=""/>
                </v:shape>
                <w:control r:id="rId18" w:name="DefaultOcxName9" w:shapeid="_x0000_i1065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برگزاری ژورنال کلاب</w:t>
            </w:r>
          </w:p>
        </w:tc>
      </w:tr>
      <w:tr w:rsidR="0055359A" w14:paraId="67B87E52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4327C4DF" w14:textId="1AF83ECE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36A3DB84">
                <v:shape id="_x0000_i1068" type="#_x0000_t75" style="width:20.25pt;height:18pt" o:ole="">
                  <v:imagedata r:id="rId19" o:title=""/>
                </v:shape>
                <w:control r:id="rId20" w:name="DefaultOcxName10" w:shapeid="_x0000_i1068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هسته</w:t>
            </w:r>
            <w:r w:rsidR="00C947F6">
              <w:rPr>
                <w:rFonts w:ascii="Tahoma" w:hAnsi="Tahoma" w:cs="Tahoma"/>
                <w:color w:val="000000"/>
                <w:sz w:val="17"/>
                <w:szCs w:val="17"/>
                <w:rtl/>
              </w:rPr>
              <w:softHyphen/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های علمی (مجری</w:t>
            </w:r>
            <w:r w:rsidR="00C947F6">
              <w:rPr>
                <w:rFonts w:ascii="Tahoma" w:hAnsi="Tahoma" w:cs="Tahoma"/>
                <w:color w:val="000000"/>
                <w:sz w:val="17"/>
                <w:szCs w:val="17"/>
                <w:rtl/>
              </w:rPr>
              <w:softHyphen/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گری و هدایت طرح</w:t>
            </w:r>
            <w:r w:rsidR="00C947F6">
              <w:rPr>
                <w:rFonts w:ascii="Tahoma" w:hAnsi="Tahoma" w:cs="Tahoma"/>
                <w:color w:val="000000"/>
                <w:sz w:val="17"/>
                <w:szCs w:val="17"/>
                <w:rtl/>
              </w:rPr>
              <w:softHyphen/>
            </w:r>
            <w:r w:rsidR="00C947F6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>های پژوهشی و ...)</w:t>
            </w:r>
          </w:p>
        </w:tc>
      </w:tr>
      <w:tr w:rsidR="0055359A" w14:paraId="559E940E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2BD2EB6E" w14:textId="242287C5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472920C2">
                <v:shape id="_x0000_i1071" type="#_x0000_t75" style="width:20.25pt;height:18pt" o:ole="">
                  <v:imagedata r:id="rId21" o:title=""/>
                </v:shape>
                <w:control r:id="rId22" w:name="DefaultOcxName11" w:shapeid="_x0000_i1071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روابط عمومی</w:t>
            </w:r>
          </w:p>
        </w:tc>
      </w:tr>
      <w:tr w:rsidR="0055359A" w14:paraId="62AC189C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3FA2C6A9" w14:textId="7906A6F1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0FDA8919">
                <v:shape id="_x0000_i1074" type="#_x0000_t75" style="width:20.25pt;height:18pt" o:ole="">
                  <v:imagedata r:id="rId23" o:title=""/>
                </v:shape>
                <w:control r:id="rId24" w:name="DefaultOcxName12" w:shapeid="_x0000_i1074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امور اداری و اجرایی</w:t>
            </w:r>
          </w:p>
        </w:tc>
      </w:tr>
      <w:tr w:rsidR="0055359A" w14:paraId="4934C0CF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7F3902FE" w14:textId="1DB8BF1F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4DCA36A8">
                <v:shape id="_x0000_i1077" type="#_x0000_t75" style="width:20.25pt;height:18pt" o:ole="">
                  <v:imagedata r:id="rId25" o:title=""/>
                </v:shape>
                <w:control r:id="rId26" w:name="DefaultOcxName13" w:shapeid="_x0000_i1077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فناوری اطلاعات</w:t>
            </w:r>
          </w:p>
        </w:tc>
      </w:tr>
      <w:tr w:rsidR="0055359A" w14:paraId="2B53FC83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07D5ACD4" w14:textId="2BF14E89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619FBC2C">
                <v:shape id="_x0000_i1080" type="#_x0000_t75" style="width:20.25pt;height:18pt" o:ole="">
                  <v:imagedata r:id="rId27" o:title=""/>
                </v:shape>
                <w:control r:id="rId28" w:name="DefaultOcxName14" w:shapeid="_x0000_i1080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 xml:space="preserve">تهیه کلیپ و تیزر </w: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آموزشی، </w:t>
            </w: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t>تبلیغاتی</w: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و ...</w:t>
            </w:r>
          </w:p>
        </w:tc>
      </w:tr>
      <w:tr w:rsidR="0055359A" w14:paraId="4DB0CC1B" w14:textId="77777777" w:rsidTr="00C947F6">
        <w:trPr>
          <w:tblCellSpacing w:w="15" w:type="dxa"/>
        </w:trPr>
        <w:tc>
          <w:tcPr>
            <w:tcW w:w="5698" w:type="dxa"/>
            <w:vAlign w:val="center"/>
            <w:hideMark/>
          </w:tcPr>
          <w:p w14:paraId="4662D306" w14:textId="7CBEA4CD" w:rsidR="0055359A" w:rsidRDefault="0055359A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  <w:r>
              <w:rPr>
                <w:rFonts w:ascii="Tahoma" w:hAnsi="Tahoma" w:cs="Tahoma"/>
                <w:color w:val="000000"/>
                <w:sz w:val="17"/>
                <w:szCs w:val="17"/>
                <w:rtl/>
              </w:rPr>
              <w:object w:dxaOrig="225" w:dyaOrig="225" w14:anchorId="4802C877">
                <v:shape id="_x0000_i1083" type="#_x0000_t75" style="width:20.25pt;height:18pt" o:ole="">
                  <v:imagedata r:id="rId29" o:title=""/>
                </v:shape>
                <w:control r:id="rId30" w:name="DefaultOcxName15" w:shapeid="_x0000_i1083"/>
              </w:object>
            </w:r>
            <w:r w:rsidR="006961AD">
              <w:rPr>
                <w:rFonts w:ascii="Tahoma" w:hAnsi="Tahoma" w:cs="Tahoma" w:hint="cs"/>
                <w:color w:val="000000"/>
                <w:sz w:val="17"/>
                <w:szCs w:val="17"/>
                <w:rtl/>
              </w:rPr>
              <w:t xml:space="preserve">  نشریه علمی دانشجویی</w:t>
            </w:r>
          </w:p>
          <w:p w14:paraId="500AE99B" w14:textId="02F68541" w:rsidR="006961AD" w:rsidRDefault="006961AD" w:rsidP="00C947F6">
            <w:pPr>
              <w:bidi/>
              <w:rPr>
                <w:rFonts w:ascii="Tahoma" w:hAnsi="Tahoma" w:cs="Tahoma"/>
                <w:color w:val="000000"/>
                <w:sz w:val="17"/>
                <w:szCs w:val="17"/>
                <w:rtl/>
              </w:rPr>
            </w:pPr>
          </w:p>
        </w:tc>
      </w:tr>
    </w:tbl>
    <w:p w14:paraId="4515C299" w14:textId="1ED5ED87" w:rsidR="006961AD" w:rsidRDefault="00C947F6" w:rsidP="0055359A">
      <w:pPr>
        <w:rPr>
          <w:rFonts w:ascii="Tahoma" w:hAnsi="Tahoma" w:cs="Tahoma"/>
          <w:color w:val="000000"/>
          <w:sz w:val="17"/>
          <w:szCs w:val="17"/>
          <w:rtl/>
        </w:rPr>
      </w:pPr>
      <w:r>
        <w:rPr>
          <w:rFonts w:ascii="Tahoma" w:hAnsi="Tahoma" w:cs="Tahoma"/>
          <w:color w:val="000000"/>
          <w:sz w:val="17"/>
          <w:szCs w:val="17"/>
          <w:rtl/>
        </w:rPr>
        <w:br w:type="textWrapping" w:clear="all"/>
      </w:r>
    </w:p>
    <w:p w14:paraId="518B6E33" w14:textId="77777777" w:rsidR="006961AD" w:rsidRDefault="006961AD" w:rsidP="0055359A">
      <w:pPr>
        <w:rPr>
          <w:rFonts w:ascii="Tahoma" w:hAnsi="Tahoma" w:cs="Tahoma"/>
          <w:color w:val="000000"/>
          <w:sz w:val="17"/>
          <w:szCs w:val="17"/>
          <w:rtl/>
        </w:rPr>
      </w:pPr>
    </w:p>
    <w:p w14:paraId="07F2692A" w14:textId="61C5F936" w:rsidR="006961AD" w:rsidRDefault="006961AD" w:rsidP="006961AD">
      <w:pPr>
        <w:bidi/>
        <w:rPr>
          <w:rFonts w:ascii="Tahoma" w:hAnsi="Tahoma" w:cs="Tahoma"/>
          <w:color w:val="000000"/>
          <w:sz w:val="17"/>
          <w:szCs w:val="17"/>
          <w:rtl/>
        </w:rPr>
      </w:pPr>
      <w:r>
        <w:rPr>
          <w:rFonts w:ascii="Tahoma" w:hAnsi="Tahoma" w:cs="Tahoma" w:hint="cs"/>
          <w:noProof/>
          <w:color w:val="000000"/>
          <w:sz w:val="17"/>
          <w:szCs w:val="17"/>
          <w:rtl/>
          <w:lang w:val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FA5A8E" wp14:editId="452A94D0">
                <wp:simplePos x="0" y="0"/>
                <wp:positionH relativeFrom="column">
                  <wp:posOffset>2223135</wp:posOffset>
                </wp:positionH>
                <wp:positionV relativeFrom="paragraph">
                  <wp:posOffset>10795</wp:posOffset>
                </wp:positionV>
                <wp:extent cx="3019425" cy="2571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94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EA82AD5" w14:textId="77777777" w:rsidR="006961AD" w:rsidRDefault="006961AD" w:rsidP="006961AD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A5A8E" id="Rectangle 11" o:spid="_x0000_s1030" style="position:absolute;left:0;text-align:left;margin-left:175.05pt;margin-top:.85pt;width:237.7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" fillcolor="window" strokecolor="windowText" strokeweight=".25pt">
                <v:textbox>
                  <w:txbxContent>
                    <w:p w14:paraId="7EA82AD5" w14:textId="77777777" w:rsidR="006961AD" w:rsidRDefault="006961AD" w:rsidP="006961AD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ahoma" w:hAnsi="Tahoma" w:cs="Tahoma" w:hint="cs"/>
          <w:color w:val="000000"/>
          <w:sz w:val="17"/>
          <w:szCs w:val="17"/>
          <w:rtl/>
        </w:rPr>
        <w:t xml:space="preserve">        ایمیل     </w:t>
      </w:r>
    </w:p>
    <w:p w14:paraId="663ABDAF" w14:textId="0AAEA2D8" w:rsidR="006961AD" w:rsidRDefault="006961AD" w:rsidP="006961AD">
      <w:pPr>
        <w:bidi/>
        <w:rPr>
          <w:rFonts w:ascii="Tahoma" w:hAnsi="Tahoma" w:cs="Tahoma"/>
          <w:color w:val="000000"/>
          <w:sz w:val="17"/>
          <w:szCs w:val="17"/>
          <w:rtl/>
        </w:rPr>
      </w:pPr>
    </w:p>
    <w:p w14:paraId="25F1FD51" w14:textId="5E7B7A20" w:rsidR="006961AD" w:rsidRDefault="0050578E" w:rsidP="006961AD">
      <w:pPr>
        <w:bidi/>
        <w:rPr>
          <w:rFonts w:ascii="Tahoma" w:hAnsi="Tahoma" w:cs="Tahoma"/>
          <w:color w:val="000000"/>
          <w:sz w:val="17"/>
          <w:szCs w:val="17"/>
          <w:rtl/>
        </w:rPr>
      </w:pPr>
      <w:r>
        <w:rPr>
          <w:rFonts w:ascii="Tahoma" w:hAnsi="Tahoma" w:cs="Tahoma" w:hint="cs"/>
          <w:noProof/>
          <w:color w:val="000000"/>
          <w:sz w:val="17"/>
          <w:szCs w:val="17"/>
          <w:rtl/>
          <w:lang w:val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81B76F" wp14:editId="17CCFD00">
                <wp:simplePos x="0" y="0"/>
                <wp:positionH relativeFrom="column">
                  <wp:posOffset>367665</wp:posOffset>
                </wp:positionH>
                <wp:positionV relativeFrom="paragraph">
                  <wp:posOffset>111125</wp:posOffset>
                </wp:positionV>
                <wp:extent cx="1419225" cy="2571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7F031E8" w14:textId="77777777" w:rsidR="0050578E" w:rsidRDefault="0050578E" w:rsidP="0050578E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1B76F" id="Rectangle 2" o:spid="_x0000_s1031" style="position:absolute;left:0;text-align:left;margin-left:28.95pt;margin-top:8.75pt;width:111.75pt;height:20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" fillcolor="window" strokecolor="windowText" strokeweight=".25pt">
                <v:textbox>
                  <w:txbxContent>
                    <w:p w14:paraId="37F031E8" w14:textId="77777777" w:rsidR="0050578E" w:rsidRDefault="0050578E" w:rsidP="0050578E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961AD">
        <w:rPr>
          <w:rFonts w:ascii="Tahoma" w:hAnsi="Tahoma" w:cs="Tahoma" w:hint="cs"/>
          <w:noProof/>
          <w:color w:val="000000"/>
          <w:sz w:val="17"/>
          <w:szCs w:val="17"/>
          <w:rtl/>
          <w:lang w:val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1E766B" wp14:editId="295D826F">
                <wp:simplePos x="0" y="0"/>
                <wp:positionH relativeFrom="column">
                  <wp:posOffset>3832860</wp:posOffset>
                </wp:positionH>
                <wp:positionV relativeFrom="paragraph">
                  <wp:posOffset>99060</wp:posOffset>
                </wp:positionV>
                <wp:extent cx="1419225" cy="2571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E7EB3EC" w14:textId="77777777" w:rsidR="006961AD" w:rsidRDefault="006961AD" w:rsidP="006961AD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E766B" id="Rectangle 12" o:spid="_x0000_s1032" style="position:absolute;left:0;text-align:left;margin-left:301.8pt;margin-top:7.8pt;width:111.75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" fillcolor="window" strokecolor="windowText" strokeweight=".25pt">
                <v:textbox>
                  <w:txbxContent>
                    <w:p w14:paraId="3E7EB3EC" w14:textId="77777777" w:rsidR="006961AD" w:rsidRDefault="006961AD" w:rsidP="006961AD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C20BCBD" w14:textId="3A475B04" w:rsidR="006961AD" w:rsidRDefault="006961AD" w:rsidP="0050578E">
      <w:pPr>
        <w:tabs>
          <w:tab w:val="left" w:pos="3834"/>
        </w:tabs>
        <w:bidi/>
        <w:rPr>
          <w:rFonts w:ascii="Tahoma" w:hAnsi="Tahoma" w:cs="Tahoma" w:hint="cs"/>
          <w:color w:val="000000"/>
          <w:sz w:val="17"/>
          <w:szCs w:val="17"/>
          <w:rtl/>
          <w:lang w:bidi="fa-IR"/>
        </w:rPr>
      </w:pPr>
      <w:r>
        <w:rPr>
          <w:rFonts w:ascii="Tahoma" w:hAnsi="Tahoma" w:cs="Tahoma" w:hint="cs"/>
          <w:color w:val="000000"/>
          <w:sz w:val="17"/>
          <w:szCs w:val="17"/>
          <w:rtl/>
        </w:rPr>
        <w:t xml:space="preserve">      شماره تماس</w:t>
      </w:r>
      <w:r w:rsidR="0050578E">
        <w:rPr>
          <w:rFonts w:ascii="Tahoma" w:hAnsi="Tahoma" w:cs="Tahoma"/>
          <w:color w:val="000000"/>
          <w:sz w:val="17"/>
          <w:szCs w:val="17"/>
          <w:rtl/>
        </w:rPr>
        <w:tab/>
      </w:r>
      <w:r w:rsidR="0050578E">
        <w:rPr>
          <w:rFonts w:ascii="Tahoma" w:hAnsi="Tahoma" w:cs="Tahoma" w:hint="cs"/>
          <w:color w:val="000000"/>
          <w:sz w:val="17"/>
          <w:szCs w:val="17"/>
          <w:rtl/>
          <w:lang w:bidi="fa-IR"/>
        </w:rPr>
        <w:t xml:space="preserve">شماره تماس جایگزین برای مواقع ضرورت </w:t>
      </w:r>
    </w:p>
    <w:p w14:paraId="589DC50E" w14:textId="3650BA9D" w:rsidR="00F237F6" w:rsidRDefault="0050578E" w:rsidP="0055359A">
      <w:r>
        <w:t xml:space="preserve">                                                                                           </w:t>
      </w:r>
    </w:p>
    <w:p w14:paraId="297410B3" w14:textId="324F2B81" w:rsidR="00CE4D14" w:rsidRPr="00CE4D14" w:rsidRDefault="00CE4D14" w:rsidP="00CE4D14">
      <w:pPr>
        <w:rPr>
          <w:rtl/>
        </w:rPr>
      </w:pPr>
      <w:bookmarkStart w:id="0" w:name="_GoBack"/>
      <w:bookmarkEnd w:id="0"/>
    </w:p>
    <w:p w14:paraId="04BA68BC" w14:textId="7E50A3A6" w:rsidR="00CE4D14" w:rsidRDefault="00CE4D14" w:rsidP="00CE4D14">
      <w:pPr>
        <w:rPr>
          <w:rtl/>
        </w:rPr>
      </w:pPr>
    </w:p>
    <w:p w14:paraId="76A30FB6" w14:textId="689EB56C" w:rsidR="00CE4D14" w:rsidRDefault="00CE4D14" w:rsidP="00CE4D14">
      <w:pPr>
        <w:rPr>
          <w:rtl/>
        </w:rPr>
      </w:pPr>
    </w:p>
    <w:p w14:paraId="2BA2D743" w14:textId="14A58256" w:rsidR="00CE4D14" w:rsidRPr="00CE4D14" w:rsidRDefault="00CE4D14" w:rsidP="00CE4D14">
      <w:pPr>
        <w:bidi/>
        <w:rPr>
          <w:rtl/>
        </w:rPr>
      </w:pPr>
      <w:r>
        <w:rPr>
          <w:rFonts w:ascii="Tahoma" w:hAnsi="Tahoma" w:cs="Tahoma"/>
          <w:color w:val="000000"/>
          <w:sz w:val="17"/>
          <w:szCs w:val="17"/>
          <w:rtl/>
        </w:rPr>
        <w:t>با تشکر از ثبت نام در این باشگاه به استحضار می</w:t>
      </w:r>
      <w:r>
        <w:rPr>
          <w:rFonts w:ascii="Tahoma" w:hAnsi="Tahoma" w:cs="Tahoma"/>
          <w:color w:val="000000"/>
          <w:sz w:val="17"/>
          <w:szCs w:val="17"/>
          <w:rtl/>
        </w:rPr>
        <w:softHyphen/>
        <w:t xml:space="preserve">رساند که </w:t>
      </w:r>
      <w:r w:rsidR="00F6254E">
        <w:rPr>
          <w:rFonts w:ascii="Tahoma" w:hAnsi="Tahoma" w:cs="Tahoma" w:hint="cs"/>
          <w:color w:val="000000"/>
          <w:sz w:val="17"/>
          <w:szCs w:val="17"/>
          <w:rtl/>
          <w:lang w:bidi="fa-IR"/>
        </w:rPr>
        <w:t>چند</w:t>
      </w:r>
      <w:r>
        <w:rPr>
          <w:rFonts w:ascii="Tahoma" w:hAnsi="Tahoma" w:cs="Tahoma"/>
          <w:color w:val="000000"/>
          <w:sz w:val="17"/>
          <w:szCs w:val="17"/>
          <w:rtl/>
        </w:rPr>
        <w:t xml:space="preserve"> روز آینده این فرم پایش شده و ثبت نام انجام و در صورت نیاز با شما تماس گرفته خواهد شد</w:t>
      </w:r>
      <w:r>
        <w:rPr>
          <w:rFonts w:ascii="Tahoma" w:hAnsi="Tahoma" w:cs="Tahoma"/>
          <w:color w:val="000000"/>
          <w:sz w:val="17"/>
          <w:szCs w:val="17"/>
        </w:rPr>
        <w:t>.</w:t>
      </w:r>
    </w:p>
    <w:sectPr w:rsidR="00CE4D14" w:rsidRPr="00CE4D14" w:rsidSect="00FE2C3A">
      <w:footerReference w:type="default" r:id="rId31"/>
      <w:pgSz w:w="11907" w:h="16839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E46C1" w14:textId="77777777" w:rsidR="006961AD" w:rsidRDefault="006961AD">
      <w:r>
        <w:separator/>
      </w:r>
    </w:p>
  </w:endnote>
  <w:endnote w:type="continuationSeparator" w:id="0">
    <w:p w14:paraId="06075F52" w14:textId="77777777" w:rsidR="006961AD" w:rsidRDefault="00696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5624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C800D3" w14:textId="77777777" w:rsidR="006961AD" w:rsidRDefault="006961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D46CF4" w14:textId="77777777" w:rsidR="006961AD" w:rsidRPr="006833DD" w:rsidRDefault="006961AD" w:rsidP="00683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BCC91" w14:textId="77777777" w:rsidR="006961AD" w:rsidRDefault="006961AD">
      <w:r>
        <w:separator/>
      </w:r>
    </w:p>
  </w:footnote>
  <w:footnote w:type="continuationSeparator" w:id="0">
    <w:p w14:paraId="502A75CC" w14:textId="77777777" w:rsidR="006961AD" w:rsidRDefault="006961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46DA7"/>
    <w:multiLevelType w:val="hybridMultilevel"/>
    <w:tmpl w:val="E5988512"/>
    <w:lvl w:ilvl="0" w:tplc="4798EE42">
      <w:start w:val="1"/>
      <w:numFmt w:val="decimal"/>
      <w:lvlText w:val="%1-"/>
      <w:lvlJc w:val="left"/>
      <w:pPr>
        <w:ind w:left="3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" w15:restartNumberingAfterBreak="0">
    <w:nsid w:val="035E612F"/>
    <w:multiLevelType w:val="hybridMultilevel"/>
    <w:tmpl w:val="DEDAE8F8"/>
    <w:lvl w:ilvl="0" w:tplc="52AA97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7043C"/>
    <w:multiLevelType w:val="hybridMultilevel"/>
    <w:tmpl w:val="B1B292F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6C5B93"/>
    <w:multiLevelType w:val="hybridMultilevel"/>
    <w:tmpl w:val="98AEC944"/>
    <w:lvl w:ilvl="0" w:tplc="CD92E1D0">
      <w:start w:val="5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53151F"/>
    <w:multiLevelType w:val="hybridMultilevel"/>
    <w:tmpl w:val="80BE659C"/>
    <w:lvl w:ilvl="0" w:tplc="4268DA18">
      <w:start w:val="3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3A3711"/>
    <w:multiLevelType w:val="hybridMultilevel"/>
    <w:tmpl w:val="AB6615AC"/>
    <w:lvl w:ilvl="0" w:tplc="396897DE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6" w15:restartNumberingAfterBreak="0">
    <w:nsid w:val="20063D99"/>
    <w:multiLevelType w:val="hybridMultilevel"/>
    <w:tmpl w:val="78AAAA4E"/>
    <w:lvl w:ilvl="0" w:tplc="1CB6B9E0">
      <w:numFmt w:val="none"/>
      <w:lvlText w:val=""/>
      <w:lvlJc w:val="left"/>
      <w:pPr>
        <w:tabs>
          <w:tab w:val="num" w:pos="360"/>
        </w:tabs>
      </w:pPr>
    </w:lvl>
    <w:lvl w:ilvl="1" w:tplc="64382A42" w:tentative="1">
      <w:start w:val="1"/>
      <w:numFmt w:val="lowerLetter"/>
      <w:lvlText w:val="%2."/>
      <w:lvlJc w:val="left"/>
      <w:pPr>
        <w:ind w:left="1440" w:hanging="360"/>
      </w:pPr>
    </w:lvl>
    <w:lvl w:ilvl="2" w:tplc="8DFA475C" w:tentative="1">
      <w:start w:val="1"/>
      <w:numFmt w:val="lowerRoman"/>
      <w:lvlText w:val="%3."/>
      <w:lvlJc w:val="right"/>
      <w:pPr>
        <w:ind w:left="2160" w:hanging="180"/>
      </w:pPr>
    </w:lvl>
    <w:lvl w:ilvl="3" w:tplc="1FF8E2A4" w:tentative="1">
      <w:start w:val="1"/>
      <w:numFmt w:val="decimal"/>
      <w:lvlText w:val="%4."/>
      <w:lvlJc w:val="left"/>
      <w:pPr>
        <w:ind w:left="2880" w:hanging="360"/>
      </w:pPr>
    </w:lvl>
    <w:lvl w:ilvl="4" w:tplc="4B3A7102" w:tentative="1">
      <w:start w:val="1"/>
      <w:numFmt w:val="lowerLetter"/>
      <w:lvlText w:val="%5."/>
      <w:lvlJc w:val="left"/>
      <w:pPr>
        <w:ind w:left="3600" w:hanging="360"/>
      </w:pPr>
    </w:lvl>
    <w:lvl w:ilvl="5" w:tplc="C6868B1E" w:tentative="1">
      <w:start w:val="1"/>
      <w:numFmt w:val="lowerRoman"/>
      <w:lvlText w:val="%6."/>
      <w:lvlJc w:val="right"/>
      <w:pPr>
        <w:ind w:left="4320" w:hanging="180"/>
      </w:pPr>
    </w:lvl>
    <w:lvl w:ilvl="6" w:tplc="691E1F4C" w:tentative="1">
      <w:start w:val="1"/>
      <w:numFmt w:val="decimal"/>
      <w:lvlText w:val="%7."/>
      <w:lvlJc w:val="left"/>
      <w:pPr>
        <w:ind w:left="5040" w:hanging="360"/>
      </w:pPr>
    </w:lvl>
    <w:lvl w:ilvl="7" w:tplc="FA60FA32" w:tentative="1">
      <w:start w:val="1"/>
      <w:numFmt w:val="lowerLetter"/>
      <w:lvlText w:val="%8."/>
      <w:lvlJc w:val="left"/>
      <w:pPr>
        <w:ind w:left="5760" w:hanging="360"/>
      </w:pPr>
    </w:lvl>
    <w:lvl w:ilvl="8" w:tplc="18EEC7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0E702A"/>
    <w:multiLevelType w:val="hybridMultilevel"/>
    <w:tmpl w:val="7A045F22"/>
    <w:lvl w:ilvl="0" w:tplc="CDE4553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666BA6"/>
    <w:multiLevelType w:val="hybridMultilevel"/>
    <w:tmpl w:val="B6B81FBE"/>
    <w:lvl w:ilvl="0" w:tplc="E8F8025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AF4E3A"/>
    <w:multiLevelType w:val="hybridMultilevel"/>
    <w:tmpl w:val="CCA2ED90"/>
    <w:lvl w:ilvl="0" w:tplc="B268ED8C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85685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882D2A"/>
    <w:multiLevelType w:val="hybridMultilevel"/>
    <w:tmpl w:val="0AC8FA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E1CE0"/>
    <w:multiLevelType w:val="hybridMultilevel"/>
    <w:tmpl w:val="C3FE8D8A"/>
    <w:lvl w:ilvl="0" w:tplc="648A7CD2">
      <w:start w:val="1"/>
      <w:numFmt w:val="decimal"/>
      <w:lvlText w:val="%1-"/>
      <w:lvlJc w:val="left"/>
      <w:pPr>
        <w:tabs>
          <w:tab w:val="num" w:pos="540"/>
        </w:tabs>
        <w:ind w:left="540" w:hanging="360"/>
      </w:pPr>
      <w:rPr>
        <w:rFonts w:hint="default"/>
        <w:lang w:bidi="fa-I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3" w15:restartNumberingAfterBreak="0">
    <w:nsid w:val="3E3E072D"/>
    <w:multiLevelType w:val="hybridMultilevel"/>
    <w:tmpl w:val="C8F26266"/>
    <w:lvl w:ilvl="0" w:tplc="298C3760">
      <w:start w:val="1"/>
      <w:numFmt w:val="decimal"/>
      <w:lvlText w:val="%1."/>
      <w:lvlJc w:val="left"/>
      <w:pPr>
        <w:ind w:left="720" w:hanging="360"/>
      </w:pPr>
      <w:rPr>
        <w:rFonts w:ascii="Arial" w:hAnsi="Arial" w:cs="B Nazani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D45AEC"/>
    <w:multiLevelType w:val="hybridMultilevel"/>
    <w:tmpl w:val="7A045F22"/>
    <w:lvl w:ilvl="0" w:tplc="CDE4553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68126C"/>
    <w:multiLevelType w:val="hybridMultilevel"/>
    <w:tmpl w:val="AB6615AC"/>
    <w:lvl w:ilvl="0" w:tplc="396897DE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6" w15:restartNumberingAfterBreak="0">
    <w:nsid w:val="456034E4"/>
    <w:multiLevelType w:val="hybridMultilevel"/>
    <w:tmpl w:val="8F4E5008"/>
    <w:lvl w:ilvl="0" w:tplc="DAD60420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6931F7"/>
    <w:multiLevelType w:val="hybridMultilevel"/>
    <w:tmpl w:val="CDC46D60"/>
    <w:lvl w:ilvl="0" w:tplc="8896676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lang w:bidi="fa-I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106FB6"/>
    <w:multiLevelType w:val="hybridMultilevel"/>
    <w:tmpl w:val="BAFE4352"/>
    <w:lvl w:ilvl="0" w:tplc="C1E4F084">
      <w:start w:val="1"/>
      <w:numFmt w:val="decimal"/>
      <w:lvlText w:val="%1-"/>
      <w:lvlJc w:val="left"/>
      <w:pPr>
        <w:ind w:left="4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3" w:hanging="360"/>
      </w:pPr>
    </w:lvl>
    <w:lvl w:ilvl="2" w:tplc="0409001B" w:tentative="1">
      <w:start w:val="1"/>
      <w:numFmt w:val="lowerRoman"/>
      <w:lvlText w:val="%3."/>
      <w:lvlJc w:val="right"/>
      <w:pPr>
        <w:ind w:left="1843" w:hanging="180"/>
      </w:pPr>
    </w:lvl>
    <w:lvl w:ilvl="3" w:tplc="0409000F" w:tentative="1">
      <w:start w:val="1"/>
      <w:numFmt w:val="decimal"/>
      <w:lvlText w:val="%4."/>
      <w:lvlJc w:val="left"/>
      <w:pPr>
        <w:ind w:left="2563" w:hanging="360"/>
      </w:pPr>
    </w:lvl>
    <w:lvl w:ilvl="4" w:tplc="04090019" w:tentative="1">
      <w:start w:val="1"/>
      <w:numFmt w:val="lowerLetter"/>
      <w:lvlText w:val="%5."/>
      <w:lvlJc w:val="left"/>
      <w:pPr>
        <w:ind w:left="3283" w:hanging="360"/>
      </w:pPr>
    </w:lvl>
    <w:lvl w:ilvl="5" w:tplc="0409001B" w:tentative="1">
      <w:start w:val="1"/>
      <w:numFmt w:val="lowerRoman"/>
      <w:lvlText w:val="%6."/>
      <w:lvlJc w:val="right"/>
      <w:pPr>
        <w:ind w:left="4003" w:hanging="180"/>
      </w:pPr>
    </w:lvl>
    <w:lvl w:ilvl="6" w:tplc="0409000F" w:tentative="1">
      <w:start w:val="1"/>
      <w:numFmt w:val="decimal"/>
      <w:lvlText w:val="%7."/>
      <w:lvlJc w:val="left"/>
      <w:pPr>
        <w:ind w:left="4723" w:hanging="360"/>
      </w:pPr>
    </w:lvl>
    <w:lvl w:ilvl="7" w:tplc="04090019" w:tentative="1">
      <w:start w:val="1"/>
      <w:numFmt w:val="lowerLetter"/>
      <w:lvlText w:val="%8."/>
      <w:lvlJc w:val="left"/>
      <w:pPr>
        <w:ind w:left="5443" w:hanging="360"/>
      </w:pPr>
    </w:lvl>
    <w:lvl w:ilvl="8" w:tplc="0409001B" w:tentative="1">
      <w:start w:val="1"/>
      <w:numFmt w:val="lowerRoman"/>
      <w:lvlText w:val="%9."/>
      <w:lvlJc w:val="right"/>
      <w:pPr>
        <w:ind w:left="6163" w:hanging="180"/>
      </w:pPr>
    </w:lvl>
  </w:abstractNum>
  <w:abstractNum w:abstractNumId="19" w15:restartNumberingAfterBreak="0">
    <w:nsid w:val="68FA16C2"/>
    <w:multiLevelType w:val="hybridMultilevel"/>
    <w:tmpl w:val="6234F9AA"/>
    <w:lvl w:ilvl="0" w:tplc="E8F8025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C861B6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4D96A18"/>
    <w:multiLevelType w:val="multilevel"/>
    <w:tmpl w:val="6234F9AA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8"/>
  </w:num>
  <w:num w:numId="3">
    <w:abstractNumId w:val="12"/>
  </w:num>
  <w:num w:numId="4">
    <w:abstractNumId w:val="2"/>
  </w:num>
  <w:num w:numId="5">
    <w:abstractNumId w:val="5"/>
  </w:num>
  <w:num w:numId="6">
    <w:abstractNumId w:val="20"/>
  </w:num>
  <w:num w:numId="7">
    <w:abstractNumId w:val="10"/>
  </w:num>
  <w:num w:numId="8">
    <w:abstractNumId w:val="21"/>
  </w:num>
  <w:num w:numId="9">
    <w:abstractNumId w:val="3"/>
  </w:num>
  <w:num w:numId="10">
    <w:abstractNumId w:val="17"/>
  </w:num>
  <w:num w:numId="11">
    <w:abstractNumId w:val="4"/>
  </w:num>
  <w:num w:numId="12">
    <w:abstractNumId w:val="0"/>
  </w:num>
  <w:num w:numId="13">
    <w:abstractNumId w:val="6"/>
  </w:num>
  <w:num w:numId="14">
    <w:abstractNumId w:val="16"/>
  </w:num>
  <w:num w:numId="15">
    <w:abstractNumId w:val="15"/>
  </w:num>
  <w:num w:numId="16">
    <w:abstractNumId w:val="14"/>
  </w:num>
  <w:num w:numId="17">
    <w:abstractNumId w:val="9"/>
  </w:num>
  <w:num w:numId="18">
    <w:abstractNumId w:val="1"/>
  </w:num>
  <w:num w:numId="19">
    <w:abstractNumId w:val="7"/>
  </w:num>
  <w:num w:numId="20">
    <w:abstractNumId w:val="13"/>
  </w:num>
  <w:num w:numId="21">
    <w:abstractNumId w:val="11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c3sjA2NjK3MLdU0lEKTi0uzszPAykwrAUAQlHkwCwAAAA="/>
  </w:docVars>
  <w:rsids>
    <w:rsidRoot w:val="00295117"/>
    <w:rsid w:val="000031BC"/>
    <w:rsid w:val="000057F1"/>
    <w:rsid w:val="00006151"/>
    <w:rsid w:val="00010DC3"/>
    <w:rsid w:val="00022A0E"/>
    <w:rsid w:val="00032C95"/>
    <w:rsid w:val="00034195"/>
    <w:rsid w:val="00037CDC"/>
    <w:rsid w:val="00043343"/>
    <w:rsid w:val="00044D43"/>
    <w:rsid w:val="00045806"/>
    <w:rsid w:val="0004660C"/>
    <w:rsid w:val="0005441D"/>
    <w:rsid w:val="00055E2F"/>
    <w:rsid w:val="0005648E"/>
    <w:rsid w:val="00060DAD"/>
    <w:rsid w:val="00067770"/>
    <w:rsid w:val="000738A8"/>
    <w:rsid w:val="00081598"/>
    <w:rsid w:val="00094EB0"/>
    <w:rsid w:val="000953F1"/>
    <w:rsid w:val="00096061"/>
    <w:rsid w:val="000A17D4"/>
    <w:rsid w:val="000B1D5C"/>
    <w:rsid w:val="000B2A14"/>
    <w:rsid w:val="000B3DCB"/>
    <w:rsid w:val="000B3F56"/>
    <w:rsid w:val="000C51A4"/>
    <w:rsid w:val="000C5483"/>
    <w:rsid w:val="000D0542"/>
    <w:rsid w:val="000D0D04"/>
    <w:rsid w:val="000D61FF"/>
    <w:rsid w:val="000E20BD"/>
    <w:rsid w:val="000E6F0E"/>
    <w:rsid w:val="000F029C"/>
    <w:rsid w:val="00102050"/>
    <w:rsid w:val="00110807"/>
    <w:rsid w:val="00115ABD"/>
    <w:rsid w:val="001207CD"/>
    <w:rsid w:val="00122C22"/>
    <w:rsid w:val="0012352C"/>
    <w:rsid w:val="0012437F"/>
    <w:rsid w:val="001248F9"/>
    <w:rsid w:val="001258CC"/>
    <w:rsid w:val="00134122"/>
    <w:rsid w:val="0014086F"/>
    <w:rsid w:val="00142459"/>
    <w:rsid w:val="0014355B"/>
    <w:rsid w:val="00151D98"/>
    <w:rsid w:val="00153754"/>
    <w:rsid w:val="001611C7"/>
    <w:rsid w:val="00172FDE"/>
    <w:rsid w:val="00174E97"/>
    <w:rsid w:val="00187500"/>
    <w:rsid w:val="00195277"/>
    <w:rsid w:val="00196C74"/>
    <w:rsid w:val="001A1B26"/>
    <w:rsid w:val="001A5F42"/>
    <w:rsid w:val="001B6EB0"/>
    <w:rsid w:val="001C2B97"/>
    <w:rsid w:val="001C4C22"/>
    <w:rsid w:val="001D14C1"/>
    <w:rsid w:val="001D3240"/>
    <w:rsid w:val="001E2A9A"/>
    <w:rsid w:val="001E3CAE"/>
    <w:rsid w:val="001F0824"/>
    <w:rsid w:val="001F28F7"/>
    <w:rsid w:val="001F3540"/>
    <w:rsid w:val="002031B5"/>
    <w:rsid w:val="00210E30"/>
    <w:rsid w:val="00212A94"/>
    <w:rsid w:val="00213083"/>
    <w:rsid w:val="0021365B"/>
    <w:rsid w:val="00233AFA"/>
    <w:rsid w:val="002362CB"/>
    <w:rsid w:val="00242198"/>
    <w:rsid w:val="0025561C"/>
    <w:rsid w:val="0026322E"/>
    <w:rsid w:val="002679C5"/>
    <w:rsid w:val="002739C0"/>
    <w:rsid w:val="002739C7"/>
    <w:rsid w:val="00280369"/>
    <w:rsid w:val="00280473"/>
    <w:rsid w:val="00282FFE"/>
    <w:rsid w:val="00291F6B"/>
    <w:rsid w:val="00295117"/>
    <w:rsid w:val="00295AFF"/>
    <w:rsid w:val="00295EBE"/>
    <w:rsid w:val="002B1757"/>
    <w:rsid w:val="002B2EFB"/>
    <w:rsid w:val="002C0C72"/>
    <w:rsid w:val="002C2D5D"/>
    <w:rsid w:val="002C5DBC"/>
    <w:rsid w:val="002C61F6"/>
    <w:rsid w:val="002D0935"/>
    <w:rsid w:val="002D0BD2"/>
    <w:rsid w:val="002D2DE6"/>
    <w:rsid w:val="002E28F0"/>
    <w:rsid w:val="002E6189"/>
    <w:rsid w:val="002E6FC6"/>
    <w:rsid w:val="002F00CD"/>
    <w:rsid w:val="002F6994"/>
    <w:rsid w:val="002F6A26"/>
    <w:rsid w:val="002F748F"/>
    <w:rsid w:val="00304ED9"/>
    <w:rsid w:val="00306CA8"/>
    <w:rsid w:val="003124C7"/>
    <w:rsid w:val="00313258"/>
    <w:rsid w:val="00316DD4"/>
    <w:rsid w:val="00317E4C"/>
    <w:rsid w:val="00320E74"/>
    <w:rsid w:val="00322341"/>
    <w:rsid w:val="00327896"/>
    <w:rsid w:val="003305C5"/>
    <w:rsid w:val="00331C12"/>
    <w:rsid w:val="00333A9F"/>
    <w:rsid w:val="00340868"/>
    <w:rsid w:val="00341C32"/>
    <w:rsid w:val="00343CF2"/>
    <w:rsid w:val="0035098F"/>
    <w:rsid w:val="00353E31"/>
    <w:rsid w:val="00362426"/>
    <w:rsid w:val="00362BB0"/>
    <w:rsid w:val="00363F10"/>
    <w:rsid w:val="00364F57"/>
    <w:rsid w:val="00366FBF"/>
    <w:rsid w:val="003726E2"/>
    <w:rsid w:val="00374C4A"/>
    <w:rsid w:val="003830FB"/>
    <w:rsid w:val="00386C5F"/>
    <w:rsid w:val="00390316"/>
    <w:rsid w:val="0039046C"/>
    <w:rsid w:val="00396725"/>
    <w:rsid w:val="0039700F"/>
    <w:rsid w:val="003A1994"/>
    <w:rsid w:val="003B4D88"/>
    <w:rsid w:val="003B7722"/>
    <w:rsid w:val="003C1C4F"/>
    <w:rsid w:val="003C5247"/>
    <w:rsid w:val="003D0CBA"/>
    <w:rsid w:val="003D34D9"/>
    <w:rsid w:val="003D3AA2"/>
    <w:rsid w:val="003D4F84"/>
    <w:rsid w:val="003F0BC7"/>
    <w:rsid w:val="00400385"/>
    <w:rsid w:val="00412D54"/>
    <w:rsid w:val="004173F3"/>
    <w:rsid w:val="00422B1F"/>
    <w:rsid w:val="0042383E"/>
    <w:rsid w:val="004246D3"/>
    <w:rsid w:val="00427C50"/>
    <w:rsid w:val="004337AB"/>
    <w:rsid w:val="0044027B"/>
    <w:rsid w:val="00441BBB"/>
    <w:rsid w:val="004510A9"/>
    <w:rsid w:val="00466288"/>
    <w:rsid w:val="004828EC"/>
    <w:rsid w:val="004841D5"/>
    <w:rsid w:val="004932DE"/>
    <w:rsid w:val="0049764E"/>
    <w:rsid w:val="00497DFB"/>
    <w:rsid w:val="004A150A"/>
    <w:rsid w:val="004A3B5C"/>
    <w:rsid w:val="004D2EB6"/>
    <w:rsid w:val="004D43A2"/>
    <w:rsid w:val="004E0ED2"/>
    <w:rsid w:val="004E0EDD"/>
    <w:rsid w:val="004E2382"/>
    <w:rsid w:val="004E649A"/>
    <w:rsid w:val="004E6D0A"/>
    <w:rsid w:val="004F0DEE"/>
    <w:rsid w:val="00502F55"/>
    <w:rsid w:val="005051FC"/>
    <w:rsid w:val="005052DF"/>
    <w:rsid w:val="0050578E"/>
    <w:rsid w:val="005072DB"/>
    <w:rsid w:val="0052314D"/>
    <w:rsid w:val="00524D54"/>
    <w:rsid w:val="005268CB"/>
    <w:rsid w:val="005362AD"/>
    <w:rsid w:val="00536F3A"/>
    <w:rsid w:val="005420E8"/>
    <w:rsid w:val="00547555"/>
    <w:rsid w:val="00547CA9"/>
    <w:rsid w:val="0055359A"/>
    <w:rsid w:val="00554920"/>
    <w:rsid w:val="00560423"/>
    <w:rsid w:val="005617D7"/>
    <w:rsid w:val="00563354"/>
    <w:rsid w:val="005642FE"/>
    <w:rsid w:val="00570437"/>
    <w:rsid w:val="005771C2"/>
    <w:rsid w:val="005938D5"/>
    <w:rsid w:val="00593BAF"/>
    <w:rsid w:val="00596873"/>
    <w:rsid w:val="005A0BEA"/>
    <w:rsid w:val="005A0F41"/>
    <w:rsid w:val="005A18A9"/>
    <w:rsid w:val="005A703E"/>
    <w:rsid w:val="005B186C"/>
    <w:rsid w:val="005B6305"/>
    <w:rsid w:val="005C5550"/>
    <w:rsid w:val="005C7FDA"/>
    <w:rsid w:val="005D5413"/>
    <w:rsid w:val="005E12DA"/>
    <w:rsid w:val="005E49A2"/>
    <w:rsid w:val="005F3230"/>
    <w:rsid w:val="005F4D8E"/>
    <w:rsid w:val="005F51ED"/>
    <w:rsid w:val="005F57AE"/>
    <w:rsid w:val="005F7956"/>
    <w:rsid w:val="00600625"/>
    <w:rsid w:val="006030A4"/>
    <w:rsid w:val="006039BE"/>
    <w:rsid w:val="00604328"/>
    <w:rsid w:val="0060468A"/>
    <w:rsid w:val="00615ACF"/>
    <w:rsid w:val="00621156"/>
    <w:rsid w:val="00625C99"/>
    <w:rsid w:val="00626B93"/>
    <w:rsid w:val="00633A11"/>
    <w:rsid w:val="0063472F"/>
    <w:rsid w:val="00647BF3"/>
    <w:rsid w:val="00652D68"/>
    <w:rsid w:val="00653DE5"/>
    <w:rsid w:val="00654B24"/>
    <w:rsid w:val="00660ADC"/>
    <w:rsid w:val="0066424F"/>
    <w:rsid w:val="00665B9F"/>
    <w:rsid w:val="00666C99"/>
    <w:rsid w:val="0067480B"/>
    <w:rsid w:val="00682DA8"/>
    <w:rsid w:val="006833DD"/>
    <w:rsid w:val="0069215B"/>
    <w:rsid w:val="006959E0"/>
    <w:rsid w:val="006961AD"/>
    <w:rsid w:val="006B0770"/>
    <w:rsid w:val="006B1F89"/>
    <w:rsid w:val="006B6C1E"/>
    <w:rsid w:val="006B6C89"/>
    <w:rsid w:val="006C4519"/>
    <w:rsid w:val="006C57C7"/>
    <w:rsid w:val="006C6AF9"/>
    <w:rsid w:val="006D2766"/>
    <w:rsid w:val="006E52E5"/>
    <w:rsid w:val="006F3426"/>
    <w:rsid w:val="006F48BC"/>
    <w:rsid w:val="006F585C"/>
    <w:rsid w:val="006F5EA9"/>
    <w:rsid w:val="00700E94"/>
    <w:rsid w:val="007035E0"/>
    <w:rsid w:val="00711F2E"/>
    <w:rsid w:val="007123B2"/>
    <w:rsid w:val="00721B32"/>
    <w:rsid w:val="00723D65"/>
    <w:rsid w:val="00726B6E"/>
    <w:rsid w:val="00734588"/>
    <w:rsid w:val="00737B0A"/>
    <w:rsid w:val="00747BCB"/>
    <w:rsid w:val="00750AC3"/>
    <w:rsid w:val="007554E7"/>
    <w:rsid w:val="00756546"/>
    <w:rsid w:val="00760FC5"/>
    <w:rsid w:val="00761B5A"/>
    <w:rsid w:val="00762E24"/>
    <w:rsid w:val="00780369"/>
    <w:rsid w:val="00781CA0"/>
    <w:rsid w:val="007826CA"/>
    <w:rsid w:val="00784CB0"/>
    <w:rsid w:val="0078606C"/>
    <w:rsid w:val="007A00EB"/>
    <w:rsid w:val="007A1A32"/>
    <w:rsid w:val="007A312C"/>
    <w:rsid w:val="007A4A4B"/>
    <w:rsid w:val="007A5E36"/>
    <w:rsid w:val="007A7E57"/>
    <w:rsid w:val="007C1C4B"/>
    <w:rsid w:val="007D01B1"/>
    <w:rsid w:val="007D1F9F"/>
    <w:rsid w:val="007D7B57"/>
    <w:rsid w:val="007F3139"/>
    <w:rsid w:val="007F6B32"/>
    <w:rsid w:val="007F6D15"/>
    <w:rsid w:val="00800267"/>
    <w:rsid w:val="00800A20"/>
    <w:rsid w:val="00801E0E"/>
    <w:rsid w:val="0080449A"/>
    <w:rsid w:val="008054FC"/>
    <w:rsid w:val="008107DC"/>
    <w:rsid w:val="00810DBB"/>
    <w:rsid w:val="008111E5"/>
    <w:rsid w:val="00814C05"/>
    <w:rsid w:val="00816375"/>
    <w:rsid w:val="00816B78"/>
    <w:rsid w:val="00817A6D"/>
    <w:rsid w:val="00830184"/>
    <w:rsid w:val="00835BE4"/>
    <w:rsid w:val="00836D53"/>
    <w:rsid w:val="0084208B"/>
    <w:rsid w:val="00844AAE"/>
    <w:rsid w:val="008470FF"/>
    <w:rsid w:val="0085061D"/>
    <w:rsid w:val="0085615D"/>
    <w:rsid w:val="008763AA"/>
    <w:rsid w:val="00894DF4"/>
    <w:rsid w:val="008A0CBA"/>
    <w:rsid w:val="008A14E0"/>
    <w:rsid w:val="008A32C1"/>
    <w:rsid w:val="008A75EC"/>
    <w:rsid w:val="008B359F"/>
    <w:rsid w:val="008B4C72"/>
    <w:rsid w:val="008B5C24"/>
    <w:rsid w:val="008C0353"/>
    <w:rsid w:val="008C299C"/>
    <w:rsid w:val="008D5DA8"/>
    <w:rsid w:val="008E0830"/>
    <w:rsid w:val="008E1A87"/>
    <w:rsid w:val="008E2D9A"/>
    <w:rsid w:val="008E2F40"/>
    <w:rsid w:val="008E66AD"/>
    <w:rsid w:val="0091319F"/>
    <w:rsid w:val="00915D4D"/>
    <w:rsid w:val="00922E4A"/>
    <w:rsid w:val="00923DFC"/>
    <w:rsid w:val="00924F9B"/>
    <w:rsid w:val="0093012A"/>
    <w:rsid w:val="00932990"/>
    <w:rsid w:val="00942A12"/>
    <w:rsid w:val="00956AD0"/>
    <w:rsid w:val="00961923"/>
    <w:rsid w:val="00965684"/>
    <w:rsid w:val="00966EB5"/>
    <w:rsid w:val="0097021A"/>
    <w:rsid w:val="00973B17"/>
    <w:rsid w:val="009749DA"/>
    <w:rsid w:val="00983EA8"/>
    <w:rsid w:val="00984B07"/>
    <w:rsid w:val="00987AC6"/>
    <w:rsid w:val="00987FA6"/>
    <w:rsid w:val="00991FEB"/>
    <w:rsid w:val="00995949"/>
    <w:rsid w:val="00997100"/>
    <w:rsid w:val="009A29C3"/>
    <w:rsid w:val="009A2B14"/>
    <w:rsid w:val="009B7607"/>
    <w:rsid w:val="009C50B9"/>
    <w:rsid w:val="009D004B"/>
    <w:rsid w:val="009D0B98"/>
    <w:rsid w:val="009D3AC0"/>
    <w:rsid w:val="009E2E23"/>
    <w:rsid w:val="009E631D"/>
    <w:rsid w:val="009F058A"/>
    <w:rsid w:val="009F0D60"/>
    <w:rsid w:val="009F3334"/>
    <w:rsid w:val="009F50DB"/>
    <w:rsid w:val="009F6AC6"/>
    <w:rsid w:val="009F6D9A"/>
    <w:rsid w:val="00A01C73"/>
    <w:rsid w:val="00A039D5"/>
    <w:rsid w:val="00A03BB5"/>
    <w:rsid w:val="00A063DE"/>
    <w:rsid w:val="00A16D91"/>
    <w:rsid w:val="00A218B3"/>
    <w:rsid w:val="00A270A6"/>
    <w:rsid w:val="00A27657"/>
    <w:rsid w:val="00A3236B"/>
    <w:rsid w:val="00A350EC"/>
    <w:rsid w:val="00A450C5"/>
    <w:rsid w:val="00A50381"/>
    <w:rsid w:val="00A57002"/>
    <w:rsid w:val="00A60000"/>
    <w:rsid w:val="00A60196"/>
    <w:rsid w:val="00A60EAD"/>
    <w:rsid w:val="00A61059"/>
    <w:rsid w:val="00A61A37"/>
    <w:rsid w:val="00A64F32"/>
    <w:rsid w:val="00A66784"/>
    <w:rsid w:val="00A817AC"/>
    <w:rsid w:val="00A8386F"/>
    <w:rsid w:val="00A85CC9"/>
    <w:rsid w:val="00A9401D"/>
    <w:rsid w:val="00AA2FE8"/>
    <w:rsid w:val="00AB1167"/>
    <w:rsid w:val="00AB4E48"/>
    <w:rsid w:val="00AC3CC2"/>
    <w:rsid w:val="00AC3E93"/>
    <w:rsid w:val="00AC7D44"/>
    <w:rsid w:val="00AD18C2"/>
    <w:rsid w:val="00AD29EE"/>
    <w:rsid w:val="00AE310F"/>
    <w:rsid w:val="00AF2C9C"/>
    <w:rsid w:val="00AF4ACC"/>
    <w:rsid w:val="00B00321"/>
    <w:rsid w:val="00B0600E"/>
    <w:rsid w:val="00B06771"/>
    <w:rsid w:val="00B07BD8"/>
    <w:rsid w:val="00B07F45"/>
    <w:rsid w:val="00B116AA"/>
    <w:rsid w:val="00B21CA3"/>
    <w:rsid w:val="00B263BF"/>
    <w:rsid w:val="00B270B4"/>
    <w:rsid w:val="00B2717E"/>
    <w:rsid w:val="00B27D1F"/>
    <w:rsid w:val="00B34968"/>
    <w:rsid w:val="00B36868"/>
    <w:rsid w:val="00B36A91"/>
    <w:rsid w:val="00B52370"/>
    <w:rsid w:val="00B5259C"/>
    <w:rsid w:val="00B567F7"/>
    <w:rsid w:val="00B56B92"/>
    <w:rsid w:val="00B573CA"/>
    <w:rsid w:val="00B656DE"/>
    <w:rsid w:val="00B6632B"/>
    <w:rsid w:val="00B7283E"/>
    <w:rsid w:val="00B904DC"/>
    <w:rsid w:val="00B91FD2"/>
    <w:rsid w:val="00BB08B6"/>
    <w:rsid w:val="00BC33B6"/>
    <w:rsid w:val="00BD4CAE"/>
    <w:rsid w:val="00BE11D7"/>
    <w:rsid w:val="00BE4493"/>
    <w:rsid w:val="00BF4E93"/>
    <w:rsid w:val="00BF6F37"/>
    <w:rsid w:val="00BF7559"/>
    <w:rsid w:val="00C07B49"/>
    <w:rsid w:val="00C12310"/>
    <w:rsid w:val="00C15F48"/>
    <w:rsid w:val="00C166E0"/>
    <w:rsid w:val="00C21E8A"/>
    <w:rsid w:val="00C23E85"/>
    <w:rsid w:val="00C315CA"/>
    <w:rsid w:val="00C36FCF"/>
    <w:rsid w:val="00C41CAF"/>
    <w:rsid w:val="00C42BB0"/>
    <w:rsid w:val="00C439A8"/>
    <w:rsid w:val="00C43BB0"/>
    <w:rsid w:val="00C51320"/>
    <w:rsid w:val="00C522C9"/>
    <w:rsid w:val="00C56D07"/>
    <w:rsid w:val="00C66B6F"/>
    <w:rsid w:val="00C75669"/>
    <w:rsid w:val="00C80044"/>
    <w:rsid w:val="00C832BA"/>
    <w:rsid w:val="00C87837"/>
    <w:rsid w:val="00C910F8"/>
    <w:rsid w:val="00C91D07"/>
    <w:rsid w:val="00C947F6"/>
    <w:rsid w:val="00C94948"/>
    <w:rsid w:val="00C9649C"/>
    <w:rsid w:val="00CB03C0"/>
    <w:rsid w:val="00CB7E08"/>
    <w:rsid w:val="00CC3420"/>
    <w:rsid w:val="00CC52F5"/>
    <w:rsid w:val="00CC68F4"/>
    <w:rsid w:val="00CC7F9A"/>
    <w:rsid w:val="00CD2F5A"/>
    <w:rsid w:val="00CD3D8C"/>
    <w:rsid w:val="00CE0E63"/>
    <w:rsid w:val="00CE14CA"/>
    <w:rsid w:val="00CE45B9"/>
    <w:rsid w:val="00CE4D14"/>
    <w:rsid w:val="00CF2004"/>
    <w:rsid w:val="00D006E8"/>
    <w:rsid w:val="00D01E8E"/>
    <w:rsid w:val="00D049EB"/>
    <w:rsid w:val="00D07B99"/>
    <w:rsid w:val="00D10CB8"/>
    <w:rsid w:val="00D24863"/>
    <w:rsid w:val="00D251C1"/>
    <w:rsid w:val="00D31A94"/>
    <w:rsid w:val="00D3291D"/>
    <w:rsid w:val="00D348CA"/>
    <w:rsid w:val="00D421DA"/>
    <w:rsid w:val="00D44AD5"/>
    <w:rsid w:val="00D603C5"/>
    <w:rsid w:val="00D63514"/>
    <w:rsid w:val="00D66B86"/>
    <w:rsid w:val="00D67199"/>
    <w:rsid w:val="00D70A2F"/>
    <w:rsid w:val="00D81953"/>
    <w:rsid w:val="00D8253F"/>
    <w:rsid w:val="00D82B11"/>
    <w:rsid w:val="00D85A73"/>
    <w:rsid w:val="00D85EE5"/>
    <w:rsid w:val="00D90115"/>
    <w:rsid w:val="00D93F84"/>
    <w:rsid w:val="00D95D53"/>
    <w:rsid w:val="00DC2014"/>
    <w:rsid w:val="00DC26BE"/>
    <w:rsid w:val="00DD7AC8"/>
    <w:rsid w:val="00DE0D15"/>
    <w:rsid w:val="00DE2D6E"/>
    <w:rsid w:val="00DF5670"/>
    <w:rsid w:val="00E00D02"/>
    <w:rsid w:val="00E11DDE"/>
    <w:rsid w:val="00E159D7"/>
    <w:rsid w:val="00E1632D"/>
    <w:rsid w:val="00E174A5"/>
    <w:rsid w:val="00E22EBB"/>
    <w:rsid w:val="00E265A1"/>
    <w:rsid w:val="00E313B8"/>
    <w:rsid w:val="00E31BB1"/>
    <w:rsid w:val="00E4401F"/>
    <w:rsid w:val="00E4783E"/>
    <w:rsid w:val="00E50616"/>
    <w:rsid w:val="00E56896"/>
    <w:rsid w:val="00E61722"/>
    <w:rsid w:val="00E639C9"/>
    <w:rsid w:val="00E660E5"/>
    <w:rsid w:val="00E825FA"/>
    <w:rsid w:val="00E8401E"/>
    <w:rsid w:val="00EA6B08"/>
    <w:rsid w:val="00EB1F08"/>
    <w:rsid w:val="00EB2E36"/>
    <w:rsid w:val="00EB74BD"/>
    <w:rsid w:val="00ED0BAE"/>
    <w:rsid w:val="00EE35DD"/>
    <w:rsid w:val="00EE6EE6"/>
    <w:rsid w:val="00EF59B0"/>
    <w:rsid w:val="00EF66F7"/>
    <w:rsid w:val="00F14AA0"/>
    <w:rsid w:val="00F2281F"/>
    <w:rsid w:val="00F237F6"/>
    <w:rsid w:val="00F33346"/>
    <w:rsid w:val="00F3379A"/>
    <w:rsid w:val="00F347C9"/>
    <w:rsid w:val="00F4459B"/>
    <w:rsid w:val="00F44B00"/>
    <w:rsid w:val="00F60BFA"/>
    <w:rsid w:val="00F6254E"/>
    <w:rsid w:val="00F63B55"/>
    <w:rsid w:val="00F719FA"/>
    <w:rsid w:val="00F81CEE"/>
    <w:rsid w:val="00F85E54"/>
    <w:rsid w:val="00F870D2"/>
    <w:rsid w:val="00F97184"/>
    <w:rsid w:val="00FA0F24"/>
    <w:rsid w:val="00FA444C"/>
    <w:rsid w:val="00FA4AC6"/>
    <w:rsid w:val="00FA776D"/>
    <w:rsid w:val="00FC13E5"/>
    <w:rsid w:val="00FC2280"/>
    <w:rsid w:val="00FC2CC1"/>
    <w:rsid w:val="00FE1E85"/>
    <w:rsid w:val="00FE1FF4"/>
    <w:rsid w:val="00FE27D4"/>
    <w:rsid w:val="00FE2C3A"/>
    <w:rsid w:val="00FE4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08409E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54E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rsid w:val="00295117"/>
    <w:pPr>
      <w:bidi/>
    </w:pPr>
    <w:rPr>
      <w:sz w:val="20"/>
      <w:szCs w:val="20"/>
      <w:lang w:bidi="fa-IR"/>
    </w:rPr>
  </w:style>
  <w:style w:type="character" w:styleId="FootnoteReference">
    <w:name w:val="footnote reference"/>
    <w:rsid w:val="00295117"/>
    <w:rPr>
      <w:vertAlign w:val="superscript"/>
    </w:rPr>
  </w:style>
  <w:style w:type="table" w:styleId="TableGrid">
    <w:name w:val="Table Grid"/>
    <w:basedOn w:val="TableNormal"/>
    <w:rsid w:val="00CE0E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EB1F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B1F08"/>
  </w:style>
  <w:style w:type="paragraph" w:styleId="Header">
    <w:name w:val="header"/>
    <w:basedOn w:val="Normal"/>
    <w:rsid w:val="00EB1F08"/>
    <w:pPr>
      <w:tabs>
        <w:tab w:val="center" w:pos="4320"/>
        <w:tab w:val="right" w:pos="8640"/>
      </w:tabs>
    </w:pPr>
  </w:style>
  <w:style w:type="character" w:styleId="Hyperlink">
    <w:name w:val="Hyperlink"/>
    <w:rsid w:val="002421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D2DE6"/>
    <w:pPr>
      <w:ind w:left="720"/>
    </w:pPr>
  </w:style>
  <w:style w:type="character" w:styleId="CommentReference">
    <w:name w:val="annotation reference"/>
    <w:rsid w:val="002D2D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2D2D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D2DE6"/>
  </w:style>
  <w:style w:type="paragraph" w:styleId="CommentSubject">
    <w:name w:val="annotation subject"/>
    <w:basedOn w:val="CommentText"/>
    <w:next w:val="CommentText"/>
    <w:link w:val="CommentSubjectChar"/>
    <w:rsid w:val="002D2DE6"/>
    <w:rPr>
      <w:b/>
      <w:bCs/>
    </w:rPr>
  </w:style>
  <w:style w:type="character" w:customStyle="1" w:styleId="CommentSubjectChar">
    <w:name w:val="Comment Subject Char"/>
    <w:link w:val="CommentSubject"/>
    <w:rsid w:val="002D2DE6"/>
    <w:rPr>
      <w:b/>
      <w:bCs/>
    </w:rPr>
  </w:style>
  <w:style w:type="paragraph" w:styleId="BalloonText">
    <w:name w:val="Balloon Text"/>
    <w:basedOn w:val="Normal"/>
    <w:link w:val="BalloonTextChar"/>
    <w:rsid w:val="002D2D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2DE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7480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t">
    <w:name w:val="ft"/>
    <w:rsid w:val="00A817AC"/>
  </w:style>
  <w:style w:type="character" w:styleId="Emphasis">
    <w:name w:val="Emphasis"/>
    <w:basedOn w:val="DefaultParagraphFont"/>
    <w:qFormat/>
    <w:rsid w:val="00BF7559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E5689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15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image" Target="media/image4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control" Target="activeX/activeX9.xm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7.wm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1.wmf"/><Relationship Id="rId30" Type="http://schemas.openxmlformats.org/officeDocument/2006/relationships/control" Target="activeX/activeX1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27T10:00:00Z</dcterms:created>
  <dcterms:modified xsi:type="dcterms:W3CDTF">2022-10-16T07:31:00Z</dcterms:modified>
</cp:coreProperties>
</file>